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Biologist Internship Position in New Zealand Auckland</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Organization Name]</w:t>
      </w:r>
      <w:r>
        <w:br/>
      </w:r>
      <w:r>
        <w:t xml:space="preserve">[Company Address]</w:t>
      </w:r>
      <w:r>
        <w:br/>
      </w:r>
      <w:r>
        <w:t xml:space="preserve">Auckland, New Zealand</w:t>
      </w:r>
    </w:p>
    <w:bookmarkStart w:id="21" w:name="X8e81fbf22244110b7434b7cc7071ee08aa4ba86"/>
    <w:p>
      <w:pPr>
        <w:pStyle w:val="Heading2"/>
      </w:pPr>
      <w:r>
        <w:t xml:space="preserve">Subject: Application for Biologist Internship Position</w:t>
      </w:r>
    </w:p>
    <w:p>
      <w:pPr>
        <w:pStyle w:val="FirstParagraph"/>
      </w:pPr>
      <w:r>
        <w:t xml:space="preserve">Dear Hiring Manager,</w:t>
      </w:r>
    </w:p>
    <w:bookmarkEnd w:id="21"/>
    <w:p>
      <w:pPr>
        <w:pStyle w:val="BodyText"/>
      </w:pPr>
      <w:r>
        <w:t xml:space="preserve">I am writing with profound enthusiasm to submit my Internship Application Letter for the Biologist Internship position within your esteemed organization in New Zealand Auckland. As a dedicated biology student completing my final year at the University of Auckland, I have long admired your institution's pioneering work in biodiversity conservation and ecological research, particularly your impactful contributions to protecting New Zealand's unique native species within the vibrant urban ecosystem of Auckland.</w:t>
      </w:r>
    </w:p>
    <w:p>
      <w:pPr>
        <w:pStyle w:val="BodyText"/>
      </w:pPr>
      <w:r>
        <w:t xml:space="preserve">My academic journey has been meticulously aligned with the environmental challenges and opportunities present in New Zealand Auckland. During my undergraduate studies specializing in Ecology and Conservation Biology, I have immersed myself in coursework covering island biogeography, invasive species management, and freshwater ecology – all critically relevant to the ecological dynamics of Aotearoa. My final-year research project investigated the impact of urbanization on native weta populations across Auckland's suburban green spaces, employing GPS tracking and habitat analysis to develop conservation strategies. This hands-on work not only strengthened my field biology skills but also deepened my understanding of how urban development intersects with native biodiversity conservation – a pressing issue in New Zealand Auckland where 85% of the population resides in metropolitan areas.</w:t>
      </w:r>
    </w:p>
    <w:p>
      <w:pPr>
        <w:pStyle w:val="BodyText"/>
      </w:pPr>
      <w:r>
        <w:t xml:space="preserve">What truly excites me about this internship opportunity is the chance to contribute to real-world solutions for New Zealand's environmental challenges under expert mentorship. I have followed your organization's work with great interest, particularly your recent Kauri Dieback Project and collaborative efforts with iwi (Māori tribes) on native forest restoration initiatives across the Waitematā Harbour region. As someone deeply respectful of Te Tiriti o Waitangi principles, I am eager to learn how scientific research integrates with Māori knowledge systems in New Zealand Auckland's conservation landscape. My ability to conduct systematic species surveys, analyze ecological data using R and GIS software, and prepare detailed scientific reports aligns precisely with the requirements of this Biologist internship role.</w:t>
      </w:r>
    </w:p>
    <w:p>
      <w:pPr>
        <w:pStyle w:val="BodyText"/>
      </w:pPr>
      <w:r>
        <w:t xml:space="preserve">During my previous fieldwork experience at the Auckland Botanic Gardens' native plant nursery, I gained practical expertise in propagating endangered species such as the kāmahi (Pterophylla racemosa) and pōhutukawa (Metrosideros excelsa). I also assisted with monitoring programs for the critically endangered hihi (stitchbird), gaining invaluable experience in bird banding, nest monitoring, and data collection protocols. This experience taught me to work effectively in diverse field conditions – from the misty rainforests of Waitakere Ranges to the coastal environments of Ōkura Beach. I understand that as a Biologist intern in New Zealand Auckland, success requires adaptability across these varied ecosystems and a commitment to ethical research practices that honor this land's ecological heritage.</w:t>
      </w:r>
    </w:p>
    <w:p>
      <w:pPr>
        <w:pStyle w:val="BodyText"/>
      </w:pPr>
      <w:r>
        <w:t xml:space="preserve">My passion for conservation extends beyond academic requirements. I have volunteered weekly at the Waitematā Native Bird Sanctuary for over 18 months, helping establish predator-free zones and participating in community-led riparian planting events along the Tamaki River. These experiences cultivated my ability to communicate complex ecological concepts to diverse audiences – from school groups to local council representatives – a skill essential for collaborative projects in New Zealand Auckland's community-focused conservation initiatives. I am particularly drawn to your organization's emphasis on public engagement through citizen science programs like "Auckland Biodiversity Watch," and I am confident my communication skills would allow me to contribute meaningfully to such efforts.</w:t>
      </w:r>
    </w:p>
    <w:p>
      <w:pPr>
        <w:pStyle w:val="BodyText"/>
      </w:pPr>
      <w:r>
        <w:t xml:space="preserve">What sets me apart is my comprehensive understanding of New Zealand's unique biological context. Having spent two years living in Auckland, I have developed intimate knowledge of local ecosystems – from the volcanic soils of Rangitoto Island to the estuarine habitats supporting migratory shorebirds at Onehunga Harbour. This geographic familiarity allows me to quickly grasp project sites and environmental challenges without needing extended orientation periods. My fluency in te reo Māori (Level 2 certification) further enables me to engage respectfully with local communities and understand cultural perspectives on land stewardship, an increasingly vital aspect of modern ecological work in New Zealand.</w:t>
      </w:r>
    </w:p>
    <w:p>
      <w:pPr>
        <w:pStyle w:val="BodyText"/>
      </w:pPr>
      <w:r>
        <w:t xml:space="preserve">I recognize that the position of Biologist intern in New Zealand Auckland represents more than just professional development; it is an opportunity to contribute meaningfully to the preservation of a globally significant natural heritage. The interconnectedness between urban development and native biodiversity conservation here presents complex challenges requiring innovative, culturally informed approaches – exactly what your organization champions through projects like the "Auckland Urban Ecosystem Restoration Strategy." I am eager to apply my skills in habitat assessment and species monitoring while learning from your team's expertise in addressing these multifaceted issues.</w:t>
      </w:r>
    </w:p>
    <w:p>
      <w:pPr>
        <w:pStyle w:val="BodyText"/>
      </w:pPr>
      <w:r>
        <w:t xml:space="preserve">As an international student who has already immersed myself in Auckland's academic and community environment, I am fully prepared to contribute immediately without requiring visa sponsorship. My adaptability, strong work ethic, and genuine commitment to New Zealand's ecological future position me well to become a valuable asset during this internship. I have attached my resume detailing additional project experience and technical competencies including water quality testing protocols (EPA standards), GPS mapping for habitat delineation, and statistical analysis of biodiversity datasets.</w:t>
      </w:r>
    </w:p>
    <w:p>
      <w:pPr>
        <w:pStyle w:val="BodyText"/>
      </w:pPr>
      <w:r>
        <w:t xml:space="preserve">I would be honored to discuss how my skills in ecological fieldwork, data analysis, and cultural awareness align with your organization's mission during an interview at your convenience. Thank you for considering my Internship Application Letter – I am eager to bring my dedication as a future Biologist to the vital conservation work being carried out across New Zealand Auckland. I look forward to the possibility of contributing to your team's legacy of protecting Aotearoa's irreplaceable natural treasures.</w:t>
      </w:r>
    </w:p>
    <w:p>
      <w:pPr>
        <w:pStyle w:val="BodyText"/>
      </w:pPr>
      <w:r>
        <w:t xml:space="preserve">Sincerely,</w:t>
      </w:r>
    </w:p>
    <w:p>
      <w:pPr>
        <w:pStyle w:val="BodyText"/>
      </w:pPr>
      <w:r>
        <w:t xml:space="preserve">[Your Full Name]</w:t>
      </w:r>
    </w:p>
    <w:p>
      <w:pPr>
        <w:pStyle w:val="BodyText"/>
      </w:pPr>
      <w:r>
        <w:t xml:space="preserve">[Your Student ID/Reference Number,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Position</dc:title>
  <dc:creator/>
  <dc:language>en</dc:language>
  <cp:keywords/>
  <dcterms:created xsi:type="dcterms:W3CDTF">2026-07-23T21:29:14Z</dcterms:created>
  <dcterms:modified xsi:type="dcterms:W3CDTF">2026-07-23T21:29:14Z</dcterms:modified>
</cp:coreProperties>
</file>

<file path=docProps/custom.xml><?xml version="1.0" encoding="utf-8"?>
<Properties xmlns="http://schemas.openxmlformats.org/officeDocument/2006/custom-properties" xmlns:vt="http://schemas.openxmlformats.org/officeDocument/2006/docPropsVTypes"/>
</file>